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1E0E2" w14:textId="06D8D75F" w:rsidR="0060334A" w:rsidRPr="00D76519" w:rsidRDefault="00D76519" w:rsidP="008D6809">
      <w:pPr>
        <w:jc w:val="center"/>
        <w:rPr>
          <w:b/>
          <w:bCs/>
        </w:rPr>
      </w:pPr>
      <w:r w:rsidRPr="00D76519">
        <w:rPr>
          <w:b/>
          <w:bCs/>
        </w:rPr>
        <w:t>DSC 530 Final Project</w:t>
      </w:r>
    </w:p>
    <w:p w14:paraId="47CB0944" w14:textId="29EFD3BB" w:rsidR="00D76519" w:rsidRDefault="00D76519" w:rsidP="00D76519">
      <w:pPr>
        <w:jc w:val="center"/>
        <w:rPr>
          <w:b/>
          <w:bCs/>
        </w:rPr>
      </w:pPr>
      <w:r w:rsidRPr="00D76519">
        <w:rPr>
          <w:b/>
          <w:bCs/>
        </w:rPr>
        <w:t>Covid India Vaccination Analysis</w:t>
      </w:r>
    </w:p>
    <w:p w14:paraId="3A644CC3" w14:textId="1C8BAF4A" w:rsidR="00D76519" w:rsidRDefault="008D6809" w:rsidP="00D76519">
      <w:pPr>
        <w:rPr>
          <w:b/>
          <w:bCs/>
        </w:rPr>
      </w:pPr>
      <w:r>
        <w:rPr>
          <w:b/>
          <w:bCs/>
        </w:rPr>
        <w:t>The o</w:t>
      </w:r>
      <w:r w:rsidR="00D76519">
        <w:rPr>
          <w:b/>
          <w:bCs/>
        </w:rPr>
        <w:t>utcome of EDA:</w:t>
      </w:r>
    </w:p>
    <w:p w14:paraId="335A3197" w14:textId="6565F825" w:rsidR="00D76519" w:rsidRDefault="00D76519" w:rsidP="00D76519">
      <w:r>
        <w:t>As per the current situation</w:t>
      </w:r>
      <w:r w:rsidR="008D6809">
        <w:t>,</w:t>
      </w:r>
      <w:r>
        <w:t xml:space="preserve"> the second wave of covid spreading i</w:t>
      </w:r>
      <w:r w:rsidR="008D6809">
        <w:t>n</w:t>
      </w:r>
      <w:r>
        <w:t xml:space="preserve"> </w:t>
      </w:r>
      <w:r w:rsidR="008D6809">
        <w:t xml:space="preserve">the </w:t>
      </w:r>
      <w:r>
        <w:t>Asia region especially in India is rapid</w:t>
      </w:r>
      <w:r w:rsidR="008D6809">
        <w:t>,</w:t>
      </w:r>
      <w:r>
        <w:t xml:space="preserve"> and </w:t>
      </w:r>
      <w:proofErr w:type="gramStart"/>
      <w:r>
        <w:t>it</w:t>
      </w:r>
      <w:r w:rsidR="008D6809">
        <w:t>'</w:t>
      </w:r>
      <w:r>
        <w:t>s</w:t>
      </w:r>
      <w:proofErr w:type="gramEnd"/>
      <w:r>
        <w:t xml:space="preserve"> spreading </w:t>
      </w:r>
      <w:r w:rsidR="008D6809">
        <w:t>at</w:t>
      </w:r>
      <w:r>
        <w:t xml:space="preserve"> a massive rate. So, I would like to </w:t>
      </w:r>
      <w:r w:rsidR="008D6809">
        <w:t>analyze</w:t>
      </w:r>
      <w:r>
        <w:t xml:space="preserve"> how the vaccination drive is going on there using the data available in the world meter. After the analysis</w:t>
      </w:r>
      <w:r w:rsidR="008D6809">
        <w:t>,</w:t>
      </w:r>
      <w:r>
        <w:t xml:space="preserve"> I found that the data provided is correct and there is no outlier in the data, and I found that the reason for rapid spreading is only due to </w:t>
      </w:r>
      <w:r w:rsidR="008D6809">
        <w:t>fewer</w:t>
      </w:r>
      <w:r>
        <w:t xml:space="preserve"> people got vaccinated in the entire Indian population.</w:t>
      </w:r>
    </w:p>
    <w:p w14:paraId="6ED7935C" w14:textId="5F3D1DBE" w:rsidR="00D76519" w:rsidRDefault="00D76519" w:rsidP="00D76519"/>
    <w:p w14:paraId="46AADC76" w14:textId="70E34999" w:rsidR="00D76519" w:rsidRDefault="00D76519" w:rsidP="00D76519">
      <w:pPr>
        <w:rPr>
          <w:b/>
          <w:bCs/>
        </w:rPr>
      </w:pPr>
      <w:r w:rsidRPr="00D76519">
        <w:rPr>
          <w:b/>
          <w:bCs/>
        </w:rPr>
        <w:t>Missing During Analysis:</w:t>
      </w:r>
    </w:p>
    <w:p w14:paraId="5A8B6033" w14:textId="1673AF62" w:rsidR="00D76519" w:rsidRDefault="00D76519" w:rsidP="00D76519">
      <w:r>
        <w:t xml:space="preserve">Due to the very high dimensionality of the data, there are </w:t>
      </w:r>
      <w:r w:rsidR="008D6809">
        <w:t xml:space="preserve">a </w:t>
      </w:r>
      <w:r>
        <w:t xml:space="preserve">lot of missing values and to do the analysis correctly, I have </w:t>
      </w:r>
      <w:r w:rsidR="008D6809">
        <w:t xml:space="preserve">been </w:t>
      </w:r>
      <w:r>
        <w:t xml:space="preserve">forced to delete some of those rows. So, some of the data of that </w:t>
      </w:r>
      <w:proofErr w:type="gramStart"/>
      <w:r>
        <w:t>particular date</w:t>
      </w:r>
      <w:proofErr w:type="gramEnd"/>
      <w:r>
        <w:t xml:space="preserve"> </w:t>
      </w:r>
      <w:r w:rsidR="008D6809">
        <w:t>are</w:t>
      </w:r>
      <w:r>
        <w:t xml:space="preserve"> not included. However, I don’t feel that’s a mismatch for the analysis because the positive case count has been increased </w:t>
      </w:r>
      <w:proofErr w:type="gramStart"/>
      <w:r>
        <w:t>constantly</w:t>
      </w:r>
      <w:r w:rsidR="008D6809">
        <w:t>,</w:t>
      </w:r>
      <w:r>
        <w:t xml:space="preserve"> and</w:t>
      </w:r>
      <w:proofErr w:type="gramEnd"/>
      <w:r>
        <w:t xml:space="preserve"> skipping some days in the middle isn’t a problem in this analysis.</w:t>
      </w:r>
    </w:p>
    <w:p w14:paraId="4026E53E" w14:textId="77777777" w:rsidR="008D6809" w:rsidRDefault="008D6809" w:rsidP="00D76519">
      <w:pPr>
        <w:rPr>
          <w:b/>
          <w:bCs/>
        </w:rPr>
      </w:pPr>
    </w:p>
    <w:p w14:paraId="4267B213" w14:textId="5028969D" w:rsidR="00D76519" w:rsidRDefault="00D76519" w:rsidP="00D76519">
      <w:pPr>
        <w:rPr>
          <w:b/>
          <w:bCs/>
        </w:rPr>
      </w:pPr>
      <w:r w:rsidRPr="00D76519">
        <w:rPr>
          <w:b/>
          <w:bCs/>
        </w:rPr>
        <w:t>Variables could have helped in the Analysis:</w:t>
      </w:r>
    </w:p>
    <w:p w14:paraId="376FDED6" w14:textId="0B680AE9" w:rsidR="00D76519" w:rsidRDefault="00D76519" w:rsidP="00D76519">
      <w:r>
        <w:t xml:space="preserve">Originally, I intended to attempt to define the </w:t>
      </w:r>
      <w:r w:rsidR="008D6809">
        <w:t xml:space="preserve">difference between the number of vaccinated people based on the different types of vaccine. But due to the deletions of certain rows due to missing data, we </w:t>
      </w:r>
      <w:proofErr w:type="gramStart"/>
      <w:r w:rsidR="008D6809">
        <w:t>couldn’t</w:t>
      </w:r>
      <w:proofErr w:type="gramEnd"/>
      <w:r w:rsidR="008D6809">
        <w:t xml:space="preserve"> achieve that analysis correctly, so which made to skip that analysis.</w:t>
      </w:r>
    </w:p>
    <w:p w14:paraId="07512C99" w14:textId="77777777" w:rsidR="008D6809" w:rsidRDefault="008D6809" w:rsidP="00D76519">
      <w:pPr>
        <w:rPr>
          <w:b/>
          <w:bCs/>
        </w:rPr>
      </w:pPr>
    </w:p>
    <w:p w14:paraId="22FAE1CF" w14:textId="1039752E" w:rsidR="008D6809" w:rsidRDefault="008D6809" w:rsidP="00D76519">
      <w:pPr>
        <w:rPr>
          <w:b/>
          <w:bCs/>
        </w:rPr>
      </w:pPr>
      <w:r w:rsidRPr="008D6809">
        <w:rPr>
          <w:b/>
          <w:bCs/>
        </w:rPr>
        <w:t>Possible Incorrect assumptions:</w:t>
      </w:r>
    </w:p>
    <w:p w14:paraId="58F98189" w14:textId="6F1BF34D" w:rsidR="008D6809" w:rsidRDefault="008D6809" w:rsidP="00D76519">
      <w:r w:rsidRPr="008D6809">
        <w:t>Since all</w:t>
      </w:r>
      <w:r>
        <w:t xml:space="preserve"> the data are from the world-meter and this data is very sensitive due to the pandemic, I </w:t>
      </w:r>
      <w:proofErr w:type="gramStart"/>
      <w:r>
        <w:t>couldn’t</w:t>
      </w:r>
      <w:proofErr w:type="gramEnd"/>
      <w:r>
        <w:t xml:space="preserve"> find any incorrect assumptions made in the analysis.</w:t>
      </w:r>
    </w:p>
    <w:p w14:paraId="2879293E" w14:textId="77777777" w:rsidR="008D6809" w:rsidRPr="008D6809" w:rsidRDefault="008D6809" w:rsidP="00D76519"/>
    <w:p w14:paraId="62DBA278" w14:textId="6F401998" w:rsidR="008D6809" w:rsidRDefault="008D6809" w:rsidP="00D76519">
      <w:pPr>
        <w:rPr>
          <w:b/>
          <w:bCs/>
        </w:rPr>
      </w:pPr>
      <w:r w:rsidRPr="008D6809">
        <w:rPr>
          <w:b/>
          <w:bCs/>
        </w:rPr>
        <w:t>Challenges:</w:t>
      </w:r>
    </w:p>
    <w:p w14:paraId="0922C473" w14:textId="25121A30" w:rsidR="008D6809" w:rsidRDefault="008D6809" w:rsidP="00D76519">
      <w:r>
        <w:t xml:space="preserve">I knew that this project going to take enormous energy and amount of time, because of my curiosity to know the facts of vaccination going on in India, I learned a lot and after doing this analysis I came to know that there are many more I need to learn. </w:t>
      </w:r>
    </w:p>
    <w:p w14:paraId="5AA6CE85" w14:textId="226FF25C" w:rsidR="008D6809" w:rsidRPr="008D6809" w:rsidRDefault="008D6809" w:rsidP="00D76519">
      <w:r>
        <w:t>Especially, I think, I need to focus more on how to conduct the test and how to perform regression analysis.</w:t>
      </w:r>
    </w:p>
    <w:sectPr w:rsidR="008D6809" w:rsidRPr="008D68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4415EE"/>
    <w:multiLevelType w:val="multilevel"/>
    <w:tmpl w:val="FBF22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sDQyNLM0MTY3NzVU0lEKTi0uzszPAykwrAUAsxo3KCwAAAA="/>
  </w:docVars>
  <w:rsids>
    <w:rsidRoot w:val="00D76519"/>
    <w:rsid w:val="0060334A"/>
    <w:rsid w:val="008D6809"/>
    <w:rsid w:val="00D76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4C2A6"/>
  <w15:chartTrackingRefBased/>
  <w15:docId w15:val="{4E35298D-036F-43EE-A889-A0352EDC6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9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anthakumar Kalaikkovan</dc:creator>
  <cp:keywords/>
  <dc:description/>
  <cp:lastModifiedBy>Vasanthakumar Kalaikkovan</cp:lastModifiedBy>
  <cp:revision>1</cp:revision>
  <dcterms:created xsi:type="dcterms:W3CDTF">2021-06-05T17:53:00Z</dcterms:created>
  <dcterms:modified xsi:type="dcterms:W3CDTF">2021-06-05T18:12:00Z</dcterms:modified>
</cp:coreProperties>
</file>